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9FA73D8" w:rsidRDefault="0045606C" w14:paraId="05D94205" w14:textId="2DD739B3">
      <w:pPr>
        <w:jc w:val="right"/>
      </w:pPr>
    </w:p>
    <w:p w:rsidR="008547EF" w:rsidP="0EE41800" w:rsidRDefault="001A6F33" w14:paraId="285EB34D" w14:textId="207F2DE6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  <w:r w:rsidR="09FA73D8"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581A3260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:rsidTr="1277ED60" w14:paraId="1E6F813E" w14:textId="77777777">
        <w:trPr>
          <w:trHeight w:val="300"/>
        </w:trPr>
        <w:tc>
          <w:tcPr>
            <w:tcW w:w="9730" w:type="dxa"/>
            <w:tcMar/>
          </w:tcPr>
          <w:p w:rsidRPr="00CD6554" w:rsidR="001A6F33" w:rsidP="2BB15F81" w:rsidRDefault="001A6F33" w14:paraId="54115588" w14:textId="1FD7A6A2">
            <w:pPr>
              <w:rPr>
                <w:rFonts w:cs="Calibri" w:cstheme="minorAscii"/>
              </w:rPr>
            </w:pPr>
            <w:r w:rsidRPr="2BB15F81" w:rsidR="001A6F33">
              <w:rPr>
                <w:rFonts w:cs="Calibri" w:cstheme="minorAscii"/>
                <w:b w:val="1"/>
                <w:bCs w:val="1"/>
              </w:rPr>
              <w:t>Module Code:</w:t>
            </w:r>
            <w:r w:rsidRPr="2BB15F81" w:rsidR="00787EE2">
              <w:rPr>
                <w:rFonts w:cs="Calibri" w:cstheme="minorAscii"/>
                <w:b w:val="1"/>
                <w:bCs w:val="1"/>
              </w:rPr>
              <w:t xml:space="preserve"> </w:t>
            </w:r>
            <w:r w:rsidRPr="2BB15F81" w:rsidR="00EC06A1">
              <w:rPr>
                <w:rFonts w:cs="Calibri" w:cstheme="minorAscii"/>
              </w:rPr>
              <w:t>HPRO</w:t>
            </w:r>
            <w:r w:rsidRPr="2BB15F81" w:rsidR="025859B3">
              <w:rPr>
                <w:rFonts w:cs="Calibri" w:cstheme="minorAscii"/>
              </w:rPr>
              <w:t>4001</w:t>
            </w:r>
          </w:p>
          <w:p w:rsidRPr="00CD6554" w:rsidR="001A6F33" w:rsidP="001A6F33" w:rsidRDefault="001A6F33" w14:paraId="380B23F7" w14:textId="77777777">
            <w:pPr>
              <w:rPr>
                <w:rFonts w:cstheme="minorHAnsi"/>
                <w:b/>
              </w:rPr>
            </w:pPr>
          </w:p>
        </w:tc>
      </w:tr>
      <w:tr w:rsidR="001A6F33" w:rsidTr="1277ED60" w14:paraId="3B5A4AB1" w14:textId="77777777">
        <w:trPr>
          <w:trHeight w:val="300"/>
        </w:trPr>
        <w:tc>
          <w:tcPr>
            <w:tcW w:w="9730" w:type="dxa"/>
            <w:tcMar/>
          </w:tcPr>
          <w:p w:rsidRPr="00CD6554" w:rsidR="001A6F33" w:rsidP="2BB15F81" w:rsidRDefault="001A6F33" w14:paraId="36BDD814" w14:textId="4996D1DC">
            <w:pPr>
              <w:rPr>
                <w:rFonts w:cs="Calibri" w:cstheme="minorAscii"/>
              </w:rPr>
            </w:pPr>
            <w:r w:rsidRPr="2BB15F81" w:rsidR="001A6F33">
              <w:rPr>
                <w:rFonts w:cs="Calibri" w:cstheme="minorAscii"/>
                <w:b w:val="1"/>
                <w:bCs w:val="1"/>
              </w:rPr>
              <w:t>Module Title:</w:t>
            </w:r>
            <w:r w:rsidRPr="2BB15F81" w:rsidR="00787EE2">
              <w:rPr>
                <w:rFonts w:cs="Calibri" w:cstheme="minorAscii"/>
                <w:b w:val="1"/>
                <w:bCs w:val="1"/>
              </w:rPr>
              <w:t xml:space="preserve"> </w:t>
            </w:r>
            <w:r w:rsidRPr="2BB15F81" w:rsidR="4728045A">
              <w:rPr>
                <w:rFonts w:cs="Calibri" w:cstheme="minorAscii"/>
                <w:b w:val="0"/>
                <w:bCs w:val="0"/>
              </w:rPr>
              <w:t xml:space="preserve">Foundations of </w:t>
            </w:r>
            <w:r w:rsidRPr="2BB15F81" w:rsidR="00215D37">
              <w:rPr>
                <w:rFonts w:cs="Calibri" w:cstheme="minorAscii"/>
              </w:rPr>
              <w:t xml:space="preserve">Project Management </w:t>
            </w:r>
          </w:p>
          <w:p w:rsidRPr="00CD6554" w:rsidR="001A6F33" w:rsidP="001A6F33" w:rsidRDefault="001A6F33" w14:paraId="13DA5E24" w14:textId="77777777">
            <w:pPr>
              <w:rPr>
                <w:rFonts w:cstheme="minorHAnsi"/>
                <w:b/>
              </w:rPr>
            </w:pPr>
          </w:p>
        </w:tc>
      </w:tr>
      <w:tr w:rsidR="001A6F33" w:rsidTr="1277ED60" w14:paraId="4D242539" w14:textId="77777777">
        <w:trPr>
          <w:trHeight w:val="300"/>
        </w:trPr>
        <w:tc>
          <w:tcPr>
            <w:tcW w:w="9730" w:type="dxa"/>
            <w:tcMar/>
          </w:tcPr>
          <w:p w:rsidRPr="00CD6554" w:rsidR="001A6F33" w:rsidP="2BB15F81" w:rsidRDefault="001A6F33" w14:paraId="61EFF9F3" w14:textId="374684A9">
            <w:pPr>
              <w:rPr>
                <w:rFonts w:cs="Calibri" w:cstheme="minorAscii"/>
              </w:rPr>
            </w:pPr>
            <w:r w:rsidRPr="2BB15F81" w:rsidR="001A6F33">
              <w:rPr>
                <w:rFonts w:cs="Calibri" w:cstheme="minorAscii"/>
                <w:b w:val="1"/>
                <w:bCs w:val="1"/>
              </w:rPr>
              <w:t>Tutor:</w:t>
            </w:r>
            <w:r w:rsidRPr="2BB15F81" w:rsidR="00787EE2">
              <w:rPr>
                <w:rFonts w:cs="Calibri" w:cstheme="minorAscii"/>
                <w:b w:val="1"/>
                <w:bCs w:val="1"/>
              </w:rPr>
              <w:t xml:space="preserve"> </w:t>
            </w:r>
            <w:r w:rsidRPr="2BB15F81" w:rsidR="098AC35A">
              <w:rPr>
                <w:rFonts w:cs="Calibri" w:cstheme="minorAscii"/>
              </w:rPr>
              <w:t xml:space="preserve">Anna Robinson </w:t>
            </w:r>
          </w:p>
          <w:p w:rsidRPr="00CD6554" w:rsidR="008841EE" w:rsidP="008841EE" w:rsidRDefault="008841EE" w14:paraId="4A5F82A7" w14:textId="52715C55">
            <w:pPr>
              <w:rPr>
                <w:rFonts w:cstheme="minorHAnsi"/>
                <w:b/>
              </w:rPr>
            </w:pPr>
          </w:p>
        </w:tc>
      </w:tr>
      <w:tr w:rsidR="001A6F33" w:rsidTr="1277ED60" w14:paraId="16908EAD" w14:textId="77777777">
        <w:trPr>
          <w:trHeight w:val="300"/>
        </w:trPr>
        <w:tc>
          <w:tcPr>
            <w:tcW w:w="9730" w:type="dxa"/>
            <w:tcMar/>
          </w:tcPr>
          <w:p w:rsidR="001A6F33" w:rsidP="1277ED60" w:rsidRDefault="001A6F33" w14:paraId="2FB5B81F" w14:textId="04713861">
            <w:pPr>
              <w:rPr>
                <w:rFonts w:cs="Calibri" w:cstheme="minorAscii"/>
              </w:rPr>
            </w:pPr>
            <w:r w:rsidRPr="1277ED60" w:rsidR="001A6F33">
              <w:rPr>
                <w:rFonts w:ascii="Verdana" w:hAnsi="Verdana"/>
                <w:b w:val="1"/>
                <w:bCs w:val="1"/>
              </w:rPr>
              <w:t>Title</w:t>
            </w:r>
            <w:r w:rsidRPr="1277ED60" w:rsidR="00B74F29">
              <w:rPr>
                <w:rFonts w:ascii="Verdana" w:hAnsi="Verdana"/>
                <w:b w:val="1"/>
                <w:bCs w:val="1"/>
              </w:rPr>
              <w:t xml:space="preserve"> of the item of work</w:t>
            </w:r>
            <w:r w:rsidRPr="1277ED60" w:rsidR="001A6F33">
              <w:rPr>
                <w:rFonts w:ascii="Verdana" w:hAnsi="Verdana"/>
                <w:b w:val="1"/>
                <w:bCs w:val="1"/>
              </w:rPr>
              <w:t>:</w:t>
            </w:r>
            <w:r w:rsidRPr="1277ED60" w:rsidR="5064F38E">
              <w:rPr>
                <w:rFonts w:ascii="Verdana" w:hAnsi="Verdana"/>
                <w:b w:val="1"/>
                <w:bCs w:val="1"/>
              </w:rPr>
              <w:t xml:space="preserve"> HPRO40</w:t>
            </w:r>
            <w:r w:rsidRPr="1277ED60" w:rsidR="5064F38E">
              <w:rPr>
                <w:rFonts w:ascii="Verdana" w:hAnsi="Verdana"/>
                <w:b w:val="1"/>
                <w:bCs w:val="1"/>
              </w:rPr>
              <w:t>01 – Foundations of Project Management – Assessment 2 – Multiple Choice Exam</w:t>
            </w:r>
          </w:p>
          <w:p w:rsidR="001A6F33" w:rsidP="1277ED60" w:rsidRDefault="001A6F33" w14:paraId="555E1D22" w14:textId="1BBDF998">
            <w:pPr>
              <w:pStyle w:val="Normal"/>
              <w:rPr>
                <w:rFonts w:ascii="Verdana" w:hAnsi="Verdana"/>
                <w:b w:val="1"/>
                <w:bCs w:val="1"/>
              </w:rPr>
            </w:pPr>
          </w:p>
        </w:tc>
      </w:tr>
      <w:tr w:rsidR="001A6F33" w:rsidTr="1277ED60" w14:paraId="56226047" w14:textId="77777777">
        <w:trPr>
          <w:trHeight w:val="300"/>
        </w:trPr>
        <w:tc>
          <w:tcPr>
            <w:tcW w:w="9730" w:type="dxa"/>
            <w:tcMar/>
          </w:tcPr>
          <w:p w:rsidR="001A6F33" w:rsidP="1277ED60" w:rsidRDefault="001A6F33" w14:paraId="7FA1EA2B" w14:textId="1C1B0415">
            <w:pPr>
              <w:pStyle w:val="Normal"/>
              <w:rPr>
                <w:rFonts w:ascii="Verdana" w:hAnsi="Verdana" w:eastAsia="Verdana" w:cs="Verdan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1277ED60" w:rsidR="001A6F33">
              <w:rPr>
                <w:rFonts w:ascii="Verdana" w:hAnsi="Verdana"/>
                <w:b w:val="1"/>
                <w:bCs w:val="1"/>
              </w:rPr>
              <w:t>Wordage:</w:t>
            </w:r>
            <w:r w:rsidRPr="1277ED60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1277ED60" w:rsidR="0AF823F0">
              <w:rPr>
                <w:rFonts w:ascii="Verdana" w:hAnsi="Verdana" w:eastAsia="Verdana" w:cs="Verdan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n/a Exam Time: 1 hour</w:t>
            </w:r>
          </w:p>
          <w:p w:rsidR="001A6F33" w:rsidP="1277ED60" w:rsidRDefault="001A6F33" w14:paraId="164AFEEC" w14:textId="69D3FFCA">
            <w:pPr>
              <w:pStyle w:val="Normal"/>
              <w:rPr>
                <w:rFonts w:ascii="Verdana" w:hAnsi="Verdana" w:eastAsia="Verdana" w:cs="Verdan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</w:p>
        </w:tc>
      </w:tr>
      <w:tr w:rsidR="001A6F33" w:rsidTr="1277ED60" w14:paraId="10D01AEE" w14:textId="77777777">
        <w:trPr>
          <w:trHeight w:val="300"/>
        </w:trPr>
        <w:tc>
          <w:tcPr>
            <w:tcW w:w="9730" w:type="dxa"/>
            <w:tcMar/>
          </w:tcPr>
          <w:p w:rsidR="001A6F33" w:rsidP="1277ED60" w:rsidRDefault="001A6F33" w14:paraId="6A96BBD2" w14:textId="092A3DE1">
            <w:pPr>
              <w:spacing w:line="480" w:lineRule="auto"/>
              <w:ind w:left="10" w:hanging="10"/>
              <w:rPr>
                <w:rFonts w:cs="Calibri" w:cstheme="minorAscii"/>
              </w:rPr>
            </w:pPr>
            <w:r w:rsidRPr="1277ED60" w:rsidR="001A6F33">
              <w:rPr>
                <w:rFonts w:ascii="Verdana" w:hAnsi="Verdana"/>
                <w:b w:val="1"/>
                <w:bCs w:val="1"/>
              </w:rPr>
              <w:t xml:space="preserve">Details and Criteria: </w:t>
            </w:r>
          </w:p>
          <w:p w:rsidR="0515BFAE" w:rsidP="1277ED60" w:rsidRDefault="0515BFAE" w14:paraId="518A752D" w14:textId="7B4DECAC">
            <w:pPr>
              <w:spacing w:line="480" w:lineRule="auto"/>
            </w:pPr>
            <w:r w:rsidRPr="1277ED60" w:rsidR="0515BFA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>Please re-sit Assessment 2 for HPRO4001.</w:t>
            </w:r>
          </w:p>
          <w:p w:rsidR="0515BFAE" w:rsidP="1277ED60" w:rsidRDefault="0515BFAE" w14:paraId="5060A1AE" w14:textId="35DB0337">
            <w:pPr>
              <w:spacing w:line="48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r w:rsidRPr="1277ED60" w:rsidR="0515BFA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>This assessment requires you to undertake a multiple-choice test consisting of 60 questions. Your grade for the test will be a percentage based on the number of questions you answer correctly.</w:t>
            </w:r>
          </w:p>
          <w:p w:rsidR="1277ED60" w:rsidP="1277ED60" w:rsidRDefault="1277ED60" w14:paraId="32C6F612" w14:textId="45739567">
            <w:pPr>
              <w:pStyle w:val="Normal"/>
              <w:spacing w:line="48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</w:p>
          <w:p w:rsidR="0515BFAE" w:rsidP="1277ED60" w:rsidRDefault="0515BFAE" w14:paraId="73D404EE" w14:textId="18DDBA20">
            <w:pPr>
              <w:pStyle w:val="Normal"/>
              <w:spacing w:line="48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r w:rsidRPr="1277ED60" w:rsidR="0515BFA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 xml:space="preserve">Location: </w:t>
            </w:r>
            <w:r w:rsidRPr="1277ED60" w:rsidR="0515BFA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>The assessment will be available on the Canvas VLE at a date/time to be agreed.</w:t>
            </w:r>
          </w:p>
          <w:p w:rsidR="1277ED60" w:rsidP="1277ED60" w:rsidRDefault="1277ED60" w14:paraId="52986F22" w14:textId="0F9E7C22">
            <w:pPr>
              <w:pStyle w:val="Normal"/>
              <w:spacing w:line="48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</w:p>
          <w:p w:rsidR="0515BFAE" w:rsidP="1277ED60" w:rsidRDefault="0515BFAE" w14:paraId="108F1EE0" w14:textId="6E156903">
            <w:pPr>
              <w:pStyle w:val="Normal"/>
              <w:spacing w:line="480" w:lineRule="auto"/>
            </w:pPr>
            <w:r w:rsidRPr="1277ED60" w:rsidR="0515BFA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>Timings:</w:t>
            </w:r>
            <w:r w:rsidRPr="1277ED60" w:rsidR="0515BFA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 xml:space="preserve"> You will be given one hour to complete the assessment. </w:t>
            </w:r>
          </w:p>
          <w:p w:rsidR="1277ED60" w:rsidP="1277ED60" w:rsidRDefault="1277ED60" w14:paraId="426C28B4" w14:textId="67834954">
            <w:pPr>
              <w:pStyle w:val="Normal"/>
              <w:spacing w:line="48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</w:p>
          <w:p w:rsidR="0515BFAE" w:rsidP="1277ED60" w:rsidRDefault="0515BFAE" w14:paraId="1180F627" w14:textId="7FD1E193">
            <w:pPr>
              <w:pStyle w:val="Normal"/>
              <w:spacing w:line="480" w:lineRule="auto"/>
            </w:pPr>
            <w:r w:rsidRPr="1277ED60" w:rsidR="0515BFAE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 xml:space="preserve">Grading: </w:t>
            </w:r>
            <w:r w:rsidRPr="1277ED60" w:rsidR="0515BFA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  <w:t xml:space="preserve">Your test is marked out of 60, and each question contributes 1 mark. This mark is then converted into a percentage. There is no negative marking for wrong answers. The pass mark is 40%. </w:t>
            </w:r>
          </w:p>
          <w:p w:rsidR="1277ED60" w:rsidP="1277ED60" w:rsidRDefault="1277ED60" w14:paraId="6F65D7C7" w14:textId="563A40AC">
            <w:pPr>
              <w:spacing w:line="48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</w:p>
          <w:p w:rsidR="00FA136C" w:rsidP="00FA136C" w:rsidRDefault="00FA136C" w14:paraId="27A6C24A" w14:textId="1FCAB3CD">
            <w:pPr>
              <w:spacing w:line="480" w:lineRule="auto"/>
              <w:rPr>
                <w:b/>
                <w:bCs/>
                <w:sz w:val="28"/>
                <w:szCs w:val="28"/>
              </w:rPr>
            </w:pPr>
            <w:r w:rsidRPr="1277ED60" w:rsidR="00FA136C">
              <w:rPr>
                <w:b w:val="1"/>
                <w:bCs w:val="1"/>
                <w:sz w:val="28"/>
                <w:szCs w:val="28"/>
              </w:rPr>
              <w:t>Intended Learning Outcomes (ILOs)</w:t>
            </w:r>
          </w:p>
          <w:p w:rsidR="0841EE53" w:rsidP="1277ED60" w:rsidRDefault="0841EE53" w14:paraId="0B8A841B" w14:textId="1B347E32">
            <w:pPr>
              <w:pStyle w:val="Normal"/>
              <w:numPr>
                <w:ilvl w:val="0"/>
                <w:numId w:val="16"/>
              </w:numPr>
              <w:spacing w:line="480" w:lineRule="auto"/>
              <w:rPr/>
            </w:pPr>
            <w:r w:rsidR="0841EE53">
              <w:rPr/>
              <w:t>Explain the purpose of projects and describe a typical project life cycle</w:t>
            </w:r>
          </w:p>
          <w:p w:rsidR="0841EE53" w:rsidP="1277ED60" w:rsidRDefault="0841EE53" w14:paraId="708526A4" w14:textId="1AB32D31">
            <w:pPr>
              <w:pStyle w:val="Normal"/>
              <w:numPr>
                <w:ilvl w:val="0"/>
                <w:numId w:val="16"/>
              </w:numPr>
              <w:spacing w:line="480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1277ED60" w:rsidR="0841EE53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Explain the difference between projects and business as usual activities</w:t>
            </w:r>
          </w:p>
          <w:p w:rsidR="0841EE53" w:rsidP="1277ED60" w:rsidRDefault="0841EE53" w14:paraId="3897DCAE" w14:textId="7254766E">
            <w:pPr>
              <w:pStyle w:val="Normal"/>
              <w:numPr>
                <w:ilvl w:val="0"/>
                <w:numId w:val="16"/>
              </w:numPr>
              <w:spacing w:line="480" w:lineRule="auto"/>
              <w:rPr/>
            </w:pPr>
            <w:r w:rsidRPr="1277ED60" w:rsidR="0841EE53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>Demonstrate a fundamental awareness of the principles of project management</w:t>
            </w:r>
          </w:p>
          <w:p w:rsidR="001A6F33" w:rsidP="1277ED60" w:rsidRDefault="001A6F33" w14:paraId="28D8660F" w14:textId="5E77ABDB">
            <w:pPr>
              <w:spacing w:line="480" w:lineRule="auto"/>
              <w:ind w:left="10" w:hanging="10"/>
              <w:rPr>
                <w:rFonts w:ascii="Calibri" w:hAnsi="Calibri" w:eastAsia="Calibri" w:cs="Calibri"/>
                <w:b w:val="1"/>
                <w:bCs w:val="1"/>
                <w:color w:val="000000" w:themeColor="text1" w:themeTint="FF" w:themeShade="FF"/>
                <w:sz w:val="28"/>
                <w:szCs w:val="28"/>
              </w:rPr>
            </w:pPr>
          </w:p>
        </w:tc>
      </w:tr>
      <w:tr w:rsidR="001A6F33" w:rsidTr="1277ED60" w14:paraId="74A2975B" w14:textId="77777777">
        <w:trPr>
          <w:trHeight w:val="300"/>
        </w:trPr>
        <w:tc>
          <w:tcPr>
            <w:tcW w:w="9730" w:type="dxa"/>
            <w:tcMar/>
          </w:tcPr>
          <w:p w:rsidR="001A6F33" w:rsidP="001A6F33" w:rsidRDefault="001A6F33" w14:paraId="1AA5C8E5" w14:textId="77777777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:rsidR="001A6F33" w:rsidP="00FA6496" w:rsidRDefault="001A6F33" w14:paraId="52A8583A" w14:textId="4DFE52B1">
            <w:pPr>
              <w:rPr>
                <w:rFonts w:ascii="Verdana" w:hAnsi="Verdana"/>
              </w:rPr>
            </w:pPr>
          </w:p>
          <w:p w:rsidRPr="00FC2991" w:rsidR="00FC2991" w:rsidP="00FC2991" w:rsidRDefault="00FC2991" w14:paraId="30B72D70" w14:textId="47E8E040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:rsidR="00FC2991" w:rsidP="00FA6496" w:rsidRDefault="00FC2991" w14:paraId="68B76A54" w14:textId="77777777">
            <w:pPr>
              <w:rPr>
                <w:rFonts w:ascii="Verdana" w:hAnsi="Verdana"/>
              </w:rPr>
            </w:pPr>
          </w:p>
          <w:p w:rsidR="025F8A11" w:rsidP="1277ED60" w:rsidRDefault="025F8A11" w14:paraId="7767114B" w14:textId="0D21711A">
            <w:pPr>
              <w:spacing w:before="0" w:beforeAutospacing="off" w:after="0" w:afterAutospacing="off" w:line="240" w:lineRule="auto"/>
              <w:rPr>
                <w:rFonts w:ascii="Verdana" w:hAnsi="Verdana" w:eastAsia="Verdana" w:cs="Verdana"/>
                <w:noProof w:val="0"/>
                <w:sz w:val="22"/>
                <w:szCs w:val="22"/>
                <w:lang w:val="en-GB"/>
              </w:rPr>
            </w:pPr>
            <w:r w:rsidRPr="1277ED60" w:rsidR="025F8A11">
              <w:rPr>
                <w:rStyle w:val="normaltextrun"/>
                <w:rFonts w:ascii="Verdana" w:hAnsi="Verdana" w:eastAsia="Verdana" w:cs="Verdan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Re-sit Time to be agreed with the Module Tutor noting that this assessment MUST be completed via the Canvas VLE before 16:59 on 5</w:t>
            </w:r>
            <w:r w:rsidRPr="1277ED60" w:rsidR="025F8A11">
              <w:rPr>
                <w:rStyle w:val="normaltextrun"/>
                <w:rFonts w:ascii="Verdana" w:hAnsi="Verdana" w:eastAsia="Verdana" w:cs="Verdan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7"/>
                <w:szCs w:val="17"/>
                <w:vertAlign w:val="superscript"/>
                <w:lang w:val="en-GB"/>
              </w:rPr>
              <w:t>th</w:t>
            </w:r>
            <w:r w:rsidRPr="1277ED60" w:rsidR="025F8A11">
              <w:rPr>
                <w:rStyle w:val="normaltextrun"/>
                <w:rFonts w:ascii="Verdana" w:hAnsi="Verdana" w:eastAsia="Verdana" w:cs="Verdan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May 2023.</w:t>
            </w:r>
            <w:r w:rsidRPr="1277ED60" w:rsidR="025F8A11">
              <w:rPr>
                <w:rStyle w:val="eop"/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 </w:t>
            </w:r>
          </w:p>
          <w:p w:rsidR="1277ED60" w:rsidP="1277ED60" w:rsidRDefault="1277ED60" w14:paraId="469C531D" w14:textId="005D6AFE">
            <w:pPr>
              <w:pStyle w:val="Normal"/>
              <w:rPr>
                <w:rFonts w:ascii="Verdana" w:hAnsi="Verdana"/>
                <w:b w:val="1"/>
                <w:bCs w:val="1"/>
              </w:rPr>
            </w:pPr>
          </w:p>
          <w:p w:rsidR="00FC2991" w:rsidP="00FC2991" w:rsidRDefault="00FC2991" w14:paraId="5774CE4A" w14:textId="4C5D1C0C">
            <w:pPr>
              <w:jc w:val="center"/>
              <w:rPr>
                <w:rFonts w:ascii="Verdana" w:hAnsi="Verdana"/>
                <w:b/>
              </w:rPr>
            </w:pPr>
          </w:p>
          <w:p w:rsidRPr="00FA6496" w:rsidR="001A6F33" w:rsidP="00FC2991" w:rsidRDefault="00FA136C" w14:paraId="4B64C9E8" w14:textId="492298D0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C2991" w:rsidP="00FC2991" w:rsidRDefault="00FA136C" w14:paraId="62D371D7" w14:textId="1429ABE0">
                                  <w:r>
                                    <w:rPr>
                                      <w:rFonts w:ascii="Wingdings" w:hAnsi="Wingdings" w:eastAsia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2B40537B">
                    <v:shapetype id="_x0000_t202" coordsize="21600,21600" o:spt="202" path="m,l,21600r21600,l21600,xe" w14:anchorId="10C2A902">
                      <v:stroke joinstyle="miter"/>
                      <v:path gradientshapeok="t" o:connecttype="rect"/>
                    </v:shapetype>
                    <v:shape id="Text Box 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:rsidR="00FC2991" w:rsidP="00FC2991" w:rsidRDefault="00FA136C" w14:paraId="550109C4" w14:textId="1429ABE0">
                            <w:r>
                              <w:rPr>
                                <w:rFonts w:ascii="Wingdings" w:hAnsi="Wingdings" w:eastAsia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BC3E1D" w:rsidR="00FC2991">
              <w:rPr>
                <w:rFonts w:ascii="Verdana" w:hAnsi="Verdana" w:cs="Tahoma"/>
              </w:rPr>
              <w:t>To be submitted through the Virtual Learning Environment (</w:t>
            </w:r>
            <w:r w:rsidRPr="00BC3E1D" w:rsidR="08C62075">
              <w:rPr>
                <w:rFonts w:ascii="Verdana" w:hAnsi="Verdana" w:cs="Tahoma"/>
              </w:rPr>
              <w:t xml:space="preserve">Canvas</w:t>
            </w:r>
            <w:r w:rsidRPr="00BC3E1D" w:rsidR="00FC2991">
              <w:rPr>
                <w:rFonts w:ascii="Verdana" w:hAnsi="Verdana" w:cs="Tahoma"/>
              </w:rPr>
              <w:t xml:space="preserve">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Pr="002E23E4" w:rsidR="00FC2991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3A87B3" w:rsidRDefault="001A6F33" w14:paraId="1C95623D" w14:textId="77777777">
      <w:pPr>
        <w:jc w:val="center"/>
        <w:rPr>
          <w:rFonts w:ascii="Verdana" w:hAnsi="Verdana"/>
          <w:b/>
          <w:bCs/>
        </w:rPr>
      </w:pPr>
    </w:p>
    <w:sectPr w:rsidRPr="001A6F33" w:rsidR="001A6F33" w:rsidSect="0045606C">
      <w:headerReference w:type="default" r:id="rId12"/>
      <w:footerReference w:type="default" r:id="rId13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A6F97" w:rsidP="001A6F33" w:rsidRDefault="00FA6F97" w14:paraId="721679BA" w14:textId="77777777">
      <w:pPr>
        <w:spacing w:after="0" w:line="240" w:lineRule="auto"/>
      </w:pPr>
      <w:r>
        <w:separator/>
      </w:r>
    </w:p>
  </w:endnote>
  <w:endnote w:type="continuationSeparator" w:id="0">
    <w:p w:rsidR="00FA6F97" w:rsidP="001A6F33" w:rsidRDefault="00FA6F97" w14:paraId="7CD53923" w14:textId="77777777">
      <w:pPr>
        <w:spacing w:after="0" w:line="240" w:lineRule="auto"/>
      </w:pPr>
      <w:r>
        <w:continuationSeparator/>
      </w:r>
    </w:p>
  </w:endnote>
  <w:endnote w:type="continuationNotice" w:id="1">
    <w:p w:rsidR="00FA6F97" w:rsidRDefault="00FA6F97" w14:paraId="1BF92AB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A6F97" w:rsidP="001A6F33" w:rsidRDefault="00FA6F97" w14:paraId="53EE7648" w14:textId="77777777">
      <w:pPr>
        <w:spacing w:after="0" w:line="240" w:lineRule="auto"/>
      </w:pPr>
      <w:r>
        <w:separator/>
      </w:r>
    </w:p>
  </w:footnote>
  <w:footnote w:type="continuationSeparator" w:id="0">
    <w:p w:rsidR="00FA6F97" w:rsidP="001A6F33" w:rsidRDefault="00FA6F97" w14:paraId="7134723D" w14:textId="77777777">
      <w:pPr>
        <w:spacing w:after="0" w:line="240" w:lineRule="auto"/>
      </w:pPr>
      <w:r>
        <w:continuationSeparator/>
      </w:r>
    </w:p>
  </w:footnote>
  <w:footnote w:type="continuationNotice" w:id="1">
    <w:p w:rsidR="00FA6F97" w:rsidRDefault="00FA6F97" w14:paraId="624E691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7">
    <w:nsid w:val="479699e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6">
    <w:nsid w:val="786f0c3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8">
    <w:abstractNumId w:val="17"/>
  </w:num>
  <w:num w:numId="17">
    <w:abstractNumId w:val="16"/>
  </w: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A6F33"/>
    <w:rsid w:val="001C545A"/>
    <w:rsid w:val="001E60DD"/>
    <w:rsid w:val="001F628D"/>
    <w:rsid w:val="0020126E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4201CA"/>
    <w:rsid w:val="004248A4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8052F"/>
    <w:rsid w:val="00787EE2"/>
    <w:rsid w:val="007E614A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529B3"/>
    <w:rsid w:val="00B74F29"/>
    <w:rsid w:val="00BC3E1D"/>
    <w:rsid w:val="00BD1547"/>
    <w:rsid w:val="00BD7AFE"/>
    <w:rsid w:val="00C0690B"/>
    <w:rsid w:val="00C170F1"/>
    <w:rsid w:val="00C421E6"/>
    <w:rsid w:val="00C96D60"/>
    <w:rsid w:val="00CD0D79"/>
    <w:rsid w:val="00CD6554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4D53"/>
    <w:rsid w:val="00EE7A0A"/>
    <w:rsid w:val="00F72ADE"/>
    <w:rsid w:val="00F7759A"/>
    <w:rsid w:val="00FA136C"/>
    <w:rsid w:val="00FA6496"/>
    <w:rsid w:val="00FA6F97"/>
    <w:rsid w:val="00FB1E25"/>
    <w:rsid w:val="00FC2991"/>
    <w:rsid w:val="025859B3"/>
    <w:rsid w:val="025F8A11"/>
    <w:rsid w:val="03C73F9E"/>
    <w:rsid w:val="0515BFAE"/>
    <w:rsid w:val="067F19A2"/>
    <w:rsid w:val="0841EE53"/>
    <w:rsid w:val="08C62075"/>
    <w:rsid w:val="098AC35A"/>
    <w:rsid w:val="09FA73D8"/>
    <w:rsid w:val="0AF823F0"/>
    <w:rsid w:val="0CEE5B26"/>
    <w:rsid w:val="0EE41800"/>
    <w:rsid w:val="1277ED60"/>
    <w:rsid w:val="17D73CEB"/>
    <w:rsid w:val="1B4F8632"/>
    <w:rsid w:val="1D11E135"/>
    <w:rsid w:val="20A3C8A9"/>
    <w:rsid w:val="21E4256D"/>
    <w:rsid w:val="26E862EB"/>
    <w:rsid w:val="2748F154"/>
    <w:rsid w:val="2BB15F81"/>
    <w:rsid w:val="2FA36FC4"/>
    <w:rsid w:val="35BB7D4A"/>
    <w:rsid w:val="3737FE6D"/>
    <w:rsid w:val="39109CA8"/>
    <w:rsid w:val="4131C705"/>
    <w:rsid w:val="452AE9F3"/>
    <w:rsid w:val="46FB67DB"/>
    <w:rsid w:val="4728045A"/>
    <w:rsid w:val="47530D4C"/>
    <w:rsid w:val="47A10889"/>
    <w:rsid w:val="4AEF5CF5"/>
    <w:rsid w:val="5064F38E"/>
    <w:rsid w:val="58DE3208"/>
    <w:rsid w:val="5AF131F2"/>
    <w:rsid w:val="5D1C3D5A"/>
    <w:rsid w:val="5D65380C"/>
    <w:rsid w:val="5ECFA281"/>
    <w:rsid w:val="640716AB"/>
    <w:rsid w:val="6D94D094"/>
    <w:rsid w:val="70BAEA1E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character" w:styleId="normaltextrun" w:customStyle="true">
    <w:uiPriority w:val="1"/>
    <w:name w:val="normaltextrun"/>
    <w:basedOn w:val="DefaultParagraphFont"/>
    <w:rsid w:val="1277ED60"/>
  </w:style>
  <w:style w:type="character" w:styleId="eop" w:customStyle="true">
    <w:uiPriority w:val="1"/>
    <w:name w:val="eop"/>
    <w:basedOn w:val="DefaultParagraphFont"/>
    <w:rsid w:val="1277ED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FA4C73-2E2D-48AF-8F1B-E73CD9D89ACA}"/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obinson, Anna</cp:lastModifiedBy>
  <cp:revision>47</cp:revision>
  <cp:lastPrinted>2017-02-24T19:59:00Z</cp:lastPrinted>
  <dcterms:created xsi:type="dcterms:W3CDTF">2021-06-24T19:09:00Z</dcterms:created>
  <dcterms:modified xsi:type="dcterms:W3CDTF">2023-03-03T17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